
<file path=[Content_Types].xml><?xml version="1.0" encoding="utf-8"?>
<Types xmlns="http://schemas.openxmlformats.org/package/2006/content-types">
  <Default Extension="png" ContentType="image/png"/>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C2EF48" w14:textId="49F7FE40" w:rsidR="001E2817" w:rsidRDefault="001E2817" w:rsidP="00F336A5">
      <w:pPr>
        <w:jc w:val="center"/>
        <w:rPr>
          <w:b/>
          <w:sz w:val="40"/>
          <w:szCs w:val="40"/>
        </w:rPr>
      </w:pPr>
      <w:r w:rsidRPr="001E2817">
        <w:rPr>
          <w:b/>
          <w:sz w:val="40"/>
          <w:szCs w:val="40"/>
        </w:rPr>
        <w:t xml:space="preserve">Process Authority </w:t>
      </w:r>
      <w:r w:rsidR="000811E4" w:rsidRPr="000811E4">
        <w:rPr>
          <w:b/>
          <w:sz w:val="40"/>
          <w:szCs w:val="40"/>
        </w:rPr>
        <w:t xml:space="preserve">Production Process </w:t>
      </w:r>
      <w:r w:rsidR="004D3FED">
        <w:rPr>
          <w:b/>
          <w:sz w:val="40"/>
          <w:szCs w:val="40"/>
        </w:rPr>
        <w:t>Form</w:t>
      </w:r>
      <w:r w:rsidR="00B64D05">
        <w:rPr>
          <w:b/>
          <w:sz w:val="40"/>
          <w:szCs w:val="40"/>
        </w:rPr>
        <w:t xml:space="preserve"> </w:t>
      </w:r>
      <w:bookmarkStart w:id="0" w:name="_Hlk91698364"/>
      <w:r w:rsidR="00B64D05" w:rsidRPr="001B2339">
        <w:rPr>
          <w:b/>
          <w:color w:val="0000CC"/>
          <w:sz w:val="40"/>
          <w:szCs w:val="40"/>
        </w:rPr>
        <w:t xml:space="preserve">(Form </w:t>
      </w:r>
      <w:r w:rsidR="00B64D05">
        <w:rPr>
          <w:b/>
          <w:color w:val="0000CC"/>
          <w:sz w:val="40"/>
          <w:szCs w:val="40"/>
        </w:rPr>
        <w:t>C</w:t>
      </w:r>
      <w:r w:rsidR="00B64D05" w:rsidRPr="001B2339">
        <w:rPr>
          <w:b/>
          <w:color w:val="0000CC"/>
          <w:sz w:val="40"/>
          <w:szCs w:val="40"/>
        </w:rPr>
        <w:t>)</w:t>
      </w:r>
      <w:bookmarkEnd w:id="0"/>
    </w:p>
    <w:p w14:paraId="37AA9D81" w14:textId="7B9B16B4" w:rsidR="00F336A5" w:rsidRDefault="00F336A5" w:rsidP="00F336A5">
      <w:pPr>
        <w:jc w:val="center"/>
        <w:rPr>
          <w:b/>
          <w:color w:val="FF0000"/>
          <w:sz w:val="28"/>
          <w:szCs w:val="28"/>
        </w:rPr>
      </w:pPr>
      <w:r w:rsidRPr="00F336A5">
        <w:rPr>
          <w:b/>
          <w:color w:val="FF0000"/>
          <w:sz w:val="28"/>
          <w:szCs w:val="28"/>
        </w:rPr>
        <w:t>One per sample</w:t>
      </w:r>
    </w:p>
    <w:p w14:paraId="241C7F78" w14:textId="77777777" w:rsidR="00F336A5" w:rsidRPr="00F336A5" w:rsidRDefault="00F336A5" w:rsidP="00F336A5">
      <w:pPr>
        <w:jc w:val="center"/>
        <w:rPr>
          <w:sz w:val="14"/>
          <w:szCs w:val="14"/>
        </w:rPr>
      </w:pPr>
    </w:p>
    <w:tbl>
      <w:tblPr>
        <w:tblStyle w:val="TableGrid"/>
        <w:tblW w:w="0" w:type="auto"/>
        <w:tblInd w:w="5035" w:type="dxa"/>
        <w:tblLook w:val="04A0" w:firstRow="1" w:lastRow="0" w:firstColumn="1" w:lastColumn="0" w:noHBand="0" w:noVBand="1"/>
      </w:tblPr>
      <w:tblGrid>
        <w:gridCol w:w="4315"/>
      </w:tblGrid>
      <w:tr w:rsidR="00F336A5" w14:paraId="786032B5" w14:textId="77777777" w:rsidTr="00F336A5">
        <w:tc>
          <w:tcPr>
            <w:tcW w:w="4315" w:type="dxa"/>
            <w:shd w:val="clear" w:color="auto" w:fill="D9D9D9" w:themeFill="background1" w:themeFillShade="D9"/>
          </w:tcPr>
          <w:p w14:paraId="798BB4EC" w14:textId="77777777" w:rsidR="00F336A5" w:rsidRPr="00F336A5" w:rsidRDefault="00F336A5">
            <w:pPr>
              <w:rPr>
                <w:i/>
                <w:iCs/>
                <w:sz w:val="20"/>
                <w:szCs w:val="16"/>
              </w:rPr>
            </w:pPr>
            <w:r w:rsidRPr="00F336A5">
              <w:rPr>
                <w:i/>
                <w:iCs/>
                <w:sz w:val="20"/>
                <w:szCs w:val="16"/>
              </w:rPr>
              <w:t xml:space="preserve">Laboratory Use Only </w:t>
            </w:r>
          </w:p>
          <w:p w14:paraId="7123F5B6" w14:textId="77777777" w:rsidR="00F336A5" w:rsidRPr="00F336A5" w:rsidRDefault="00F336A5">
            <w:pPr>
              <w:rPr>
                <w:b/>
                <w:bCs/>
                <w:sz w:val="20"/>
                <w:szCs w:val="16"/>
              </w:rPr>
            </w:pPr>
            <w:r w:rsidRPr="00F336A5">
              <w:rPr>
                <w:b/>
                <w:bCs/>
                <w:sz w:val="20"/>
                <w:szCs w:val="16"/>
              </w:rPr>
              <w:t xml:space="preserve">Project #  </w:t>
            </w:r>
          </w:p>
          <w:p w14:paraId="0BDB5533" w14:textId="0B963E2F" w:rsidR="00F336A5" w:rsidRPr="00F336A5" w:rsidRDefault="00F336A5">
            <w:pPr>
              <w:rPr>
                <w:sz w:val="10"/>
                <w:szCs w:val="6"/>
              </w:rPr>
            </w:pPr>
            <w:r w:rsidRPr="00F336A5">
              <w:t xml:space="preserve">             </w:t>
            </w:r>
          </w:p>
        </w:tc>
      </w:tr>
    </w:tbl>
    <w:p w14:paraId="21F49751" w14:textId="3C446B3B" w:rsidR="00F336A5" w:rsidRPr="00F336A5" w:rsidRDefault="00F336A5" w:rsidP="00F336A5">
      <w:pPr>
        <w:jc w:val="center"/>
        <w:rPr>
          <w:b/>
          <w:color w:val="FF0000"/>
          <w:sz w:val="18"/>
          <w:szCs w:val="18"/>
        </w:rPr>
      </w:pPr>
    </w:p>
    <w:tbl>
      <w:tblPr>
        <w:tblStyle w:val="TableGrid"/>
        <w:tblW w:w="0" w:type="auto"/>
        <w:shd w:val="clear" w:color="auto" w:fill="D9E2F3" w:themeFill="accent1" w:themeFillTint="33"/>
        <w:tblLook w:val="04A0" w:firstRow="1" w:lastRow="0" w:firstColumn="1" w:lastColumn="0" w:noHBand="0" w:noVBand="1"/>
      </w:tblPr>
      <w:tblGrid>
        <w:gridCol w:w="3110"/>
        <w:gridCol w:w="2195"/>
        <w:gridCol w:w="990"/>
        <w:gridCol w:w="3055"/>
      </w:tblGrid>
      <w:tr w:rsidR="00F336A5" w:rsidRPr="00F336A5" w14:paraId="0EA41284" w14:textId="77777777" w:rsidTr="00F336A5">
        <w:tc>
          <w:tcPr>
            <w:tcW w:w="9350" w:type="dxa"/>
            <w:gridSpan w:val="4"/>
            <w:shd w:val="clear" w:color="auto" w:fill="D9E2F3" w:themeFill="accent1" w:themeFillTint="33"/>
          </w:tcPr>
          <w:p w14:paraId="0AA8F3F7" w14:textId="35F150C9" w:rsidR="00F336A5" w:rsidRPr="00F336A5" w:rsidRDefault="00F336A5" w:rsidP="00F336A5">
            <w:pPr>
              <w:spacing w:line="360" w:lineRule="auto"/>
              <w:jc w:val="center"/>
              <w:rPr>
                <w:b/>
                <w:sz w:val="28"/>
                <w:szCs w:val="28"/>
              </w:rPr>
            </w:pPr>
            <w:bookmarkStart w:id="1" w:name="_Hlk91685824"/>
            <w:r w:rsidRPr="00F336A5">
              <w:rPr>
                <w:b/>
                <w:sz w:val="28"/>
                <w:szCs w:val="28"/>
              </w:rPr>
              <w:t>Client Information</w:t>
            </w:r>
          </w:p>
        </w:tc>
      </w:tr>
      <w:tr w:rsidR="00F336A5" w14:paraId="19865F1A" w14:textId="77777777" w:rsidTr="00F336A5">
        <w:tc>
          <w:tcPr>
            <w:tcW w:w="3110" w:type="dxa"/>
            <w:shd w:val="clear" w:color="auto" w:fill="D9E2F3" w:themeFill="accent1" w:themeFillTint="33"/>
          </w:tcPr>
          <w:p w14:paraId="3514534A" w14:textId="77777777" w:rsidR="00F336A5" w:rsidRPr="004D32A3" w:rsidRDefault="00F336A5" w:rsidP="000939E9">
            <w:pPr>
              <w:rPr>
                <w:b/>
                <w:szCs w:val="24"/>
              </w:rPr>
            </w:pPr>
            <w:r w:rsidRPr="004D32A3">
              <w:rPr>
                <w:b/>
                <w:szCs w:val="24"/>
              </w:rPr>
              <w:t>Date:</w:t>
            </w:r>
          </w:p>
        </w:tc>
        <w:tc>
          <w:tcPr>
            <w:tcW w:w="6240" w:type="dxa"/>
            <w:gridSpan w:val="3"/>
            <w:shd w:val="clear" w:color="auto" w:fill="D9E2F3" w:themeFill="accent1" w:themeFillTint="33"/>
          </w:tcPr>
          <w:p w14:paraId="67CC091C" w14:textId="77777777" w:rsidR="00F336A5" w:rsidRPr="004D32A3" w:rsidRDefault="00F336A5" w:rsidP="00F336A5">
            <w:pPr>
              <w:spacing w:line="360" w:lineRule="auto"/>
              <w:rPr>
                <w:b/>
                <w:szCs w:val="24"/>
              </w:rPr>
            </w:pPr>
            <w:r w:rsidRPr="004D32A3">
              <w:rPr>
                <w:b/>
                <w:szCs w:val="24"/>
              </w:rPr>
              <w:t>Company:</w:t>
            </w:r>
          </w:p>
        </w:tc>
      </w:tr>
      <w:tr w:rsidR="00F336A5" w14:paraId="1A9B0EC8" w14:textId="77777777" w:rsidTr="00F336A5">
        <w:tc>
          <w:tcPr>
            <w:tcW w:w="5305" w:type="dxa"/>
            <w:gridSpan w:val="2"/>
            <w:shd w:val="clear" w:color="auto" w:fill="D9E2F3" w:themeFill="accent1" w:themeFillTint="33"/>
          </w:tcPr>
          <w:p w14:paraId="52FB1973" w14:textId="77777777" w:rsidR="00F336A5" w:rsidRPr="004D32A3" w:rsidRDefault="00F336A5" w:rsidP="00F336A5">
            <w:pPr>
              <w:spacing w:line="360" w:lineRule="auto"/>
              <w:rPr>
                <w:b/>
                <w:szCs w:val="24"/>
              </w:rPr>
            </w:pPr>
            <w:r w:rsidRPr="004D32A3">
              <w:rPr>
                <w:b/>
                <w:szCs w:val="24"/>
              </w:rPr>
              <w:t>Contact Name:</w:t>
            </w:r>
          </w:p>
        </w:tc>
        <w:tc>
          <w:tcPr>
            <w:tcW w:w="4045" w:type="dxa"/>
            <w:gridSpan w:val="2"/>
            <w:shd w:val="clear" w:color="auto" w:fill="D9E2F3" w:themeFill="accent1" w:themeFillTint="33"/>
          </w:tcPr>
          <w:p w14:paraId="060C22AE" w14:textId="77777777" w:rsidR="00F336A5" w:rsidRPr="004D32A3" w:rsidRDefault="00F336A5" w:rsidP="00F336A5">
            <w:pPr>
              <w:spacing w:line="360" w:lineRule="auto"/>
              <w:rPr>
                <w:b/>
                <w:szCs w:val="24"/>
              </w:rPr>
            </w:pPr>
            <w:r w:rsidRPr="004D32A3">
              <w:rPr>
                <w:b/>
                <w:szCs w:val="24"/>
              </w:rPr>
              <w:t>Phone Number:</w:t>
            </w:r>
          </w:p>
        </w:tc>
      </w:tr>
      <w:tr w:rsidR="00F336A5" w14:paraId="20564B32" w14:textId="77777777" w:rsidTr="00F336A5">
        <w:tc>
          <w:tcPr>
            <w:tcW w:w="9350" w:type="dxa"/>
            <w:gridSpan w:val="4"/>
            <w:shd w:val="clear" w:color="auto" w:fill="D9E2F3" w:themeFill="accent1" w:themeFillTint="33"/>
          </w:tcPr>
          <w:p w14:paraId="4992D085" w14:textId="77777777" w:rsidR="00F336A5" w:rsidRPr="004D32A3" w:rsidRDefault="00F336A5" w:rsidP="00F336A5">
            <w:pPr>
              <w:spacing w:line="360" w:lineRule="auto"/>
              <w:rPr>
                <w:b/>
                <w:szCs w:val="24"/>
              </w:rPr>
            </w:pPr>
            <w:r w:rsidRPr="004D32A3">
              <w:rPr>
                <w:b/>
                <w:szCs w:val="24"/>
              </w:rPr>
              <w:t>Street Address:</w:t>
            </w:r>
          </w:p>
        </w:tc>
      </w:tr>
      <w:tr w:rsidR="00F336A5" w14:paraId="2298D485" w14:textId="77777777" w:rsidTr="00F336A5">
        <w:tc>
          <w:tcPr>
            <w:tcW w:w="3110" w:type="dxa"/>
            <w:shd w:val="clear" w:color="auto" w:fill="D9E2F3" w:themeFill="accent1" w:themeFillTint="33"/>
          </w:tcPr>
          <w:p w14:paraId="298F7E94" w14:textId="77777777" w:rsidR="00F336A5" w:rsidRPr="004D32A3" w:rsidRDefault="00F336A5" w:rsidP="000939E9">
            <w:pPr>
              <w:rPr>
                <w:b/>
                <w:szCs w:val="24"/>
              </w:rPr>
            </w:pPr>
            <w:r w:rsidRPr="004D32A3">
              <w:rPr>
                <w:b/>
                <w:szCs w:val="24"/>
              </w:rPr>
              <w:t>City:</w:t>
            </w:r>
          </w:p>
        </w:tc>
        <w:tc>
          <w:tcPr>
            <w:tcW w:w="3185" w:type="dxa"/>
            <w:gridSpan w:val="2"/>
            <w:shd w:val="clear" w:color="auto" w:fill="D9E2F3" w:themeFill="accent1" w:themeFillTint="33"/>
          </w:tcPr>
          <w:p w14:paraId="00F7BD33" w14:textId="77777777" w:rsidR="00F336A5" w:rsidRPr="004D32A3" w:rsidRDefault="00F336A5" w:rsidP="00F336A5">
            <w:pPr>
              <w:spacing w:line="360" w:lineRule="auto"/>
              <w:rPr>
                <w:b/>
                <w:szCs w:val="24"/>
              </w:rPr>
            </w:pPr>
            <w:r w:rsidRPr="004D32A3">
              <w:rPr>
                <w:b/>
                <w:szCs w:val="24"/>
              </w:rPr>
              <w:t>State:</w:t>
            </w:r>
          </w:p>
        </w:tc>
        <w:tc>
          <w:tcPr>
            <w:tcW w:w="3055" w:type="dxa"/>
            <w:shd w:val="clear" w:color="auto" w:fill="D9E2F3" w:themeFill="accent1" w:themeFillTint="33"/>
          </w:tcPr>
          <w:p w14:paraId="3B22014E" w14:textId="77777777" w:rsidR="00F336A5" w:rsidRPr="004D32A3" w:rsidRDefault="00F336A5" w:rsidP="00F336A5">
            <w:pPr>
              <w:spacing w:line="360" w:lineRule="auto"/>
              <w:rPr>
                <w:b/>
                <w:szCs w:val="24"/>
              </w:rPr>
            </w:pPr>
            <w:r w:rsidRPr="004D32A3">
              <w:rPr>
                <w:b/>
                <w:szCs w:val="24"/>
              </w:rPr>
              <w:t>Zip:</w:t>
            </w:r>
          </w:p>
        </w:tc>
      </w:tr>
      <w:tr w:rsidR="00F336A5" w14:paraId="7D5C15A4" w14:textId="77777777" w:rsidTr="00F336A5">
        <w:tc>
          <w:tcPr>
            <w:tcW w:w="9350" w:type="dxa"/>
            <w:gridSpan w:val="4"/>
            <w:shd w:val="clear" w:color="auto" w:fill="D9E2F3" w:themeFill="accent1" w:themeFillTint="33"/>
          </w:tcPr>
          <w:p w14:paraId="5C1DC6AF" w14:textId="77777777" w:rsidR="00F336A5" w:rsidRPr="004D32A3" w:rsidRDefault="00F336A5" w:rsidP="00F336A5">
            <w:pPr>
              <w:spacing w:line="360" w:lineRule="auto"/>
              <w:rPr>
                <w:b/>
                <w:szCs w:val="24"/>
              </w:rPr>
            </w:pPr>
            <w:r w:rsidRPr="004D32A3">
              <w:rPr>
                <w:b/>
                <w:szCs w:val="24"/>
              </w:rPr>
              <w:t>Email:</w:t>
            </w:r>
          </w:p>
        </w:tc>
      </w:tr>
      <w:tr w:rsidR="00F336A5" w14:paraId="1E769995" w14:textId="77777777" w:rsidTr="00F336A5">
        <w:tc>
          <w:tcPr>
            <w:tcW w:w="9350" w:type="dxa"/>
            <w:gridSpan w:val="4"/>
            <w:shd w:val="clear" w:color="auto" w:fill="D9E2F3" w:themeFill="accent1" w:themeFillTint="33"/>
          </w:tcPr>
          <w:p w14:paraId="50B72E43" w14:textId="77777777" w:rsidR="00F336A5" w:rsidRPr="004D32A3" w:rsidRDefault="00F336A5" w:rsidP="00F336A5">
            <w:pPr>
              <w:spacing w:line="360" w:lineRule="auto"/>
              <w:rPr>
                <w:b/>
                <w:szCs w:val="24"/>
              </w:rPr>
            </w:pPr>
            <w:r>
              <w:rPr>
                <w:b/>
                <w:szCs w:val="24"/>
              </w:rPr>
              <w:t>Product Name:</w:t>
            </w:r>
          </w:p>
        </w:tc>
      </w:tr>
      <w:tr w:rsidR="00950E62" w14:paraId="3753621A" w14:textId="77777777" w:rsidTr="00F336A5">
        <w:tc>
          <w:tcPr>
            <w:tcW w:w="9350" w:type="dxa"/>
            <w:gridSpan w:val="4"/>
            <w:shd w:val="clear" w:color="auto" w:fill="D9E2F3" w:themeFill="accent1" w:themeFillTint="33"/>
          </w:tcPr>
          <w:p w14:paraId="37575C1F" w14:textId="77777777" w:rsidR="00950E62" w:rsidRDefault="00950E62" w:rsidP="00F336A5">
            <w:pPr>
              <w:spacing w:line="360" w:lineRule="auto"/>
              <w:rPr>
                <w:b/>
                <w:szCs w:val="24"/>
              </w:rPr>
            </w:pPr>
            <w:r w:rsidRPr="00950E62">
              <w:rPr>
                <w:b/>
                <w:szCs w:val="24"/>
              </w:rPr>
              <w:t>Product Description:</w:t>
            </w:r>
          </w:p>
          <w:p w14:paraId="1F6A3A63" w14:textId="77777777" w:rsidR="00950E62" w:rsidRDefault="00950E62" w:rsidP="00F336A5">
            <w:pPr>
              <w:spacing w:line="360" w:lineRule="auto"/>
              <w:rPr>
                <w:b/>
                <w:szCs w:val="24"/>
              </w:rPr>
            </w:pPr>
          </w:p>
          <w:p w14:paraId="7344F40C" w14:textId="494EAFE5" w:rsidR="00950E62" w:rsidRDefault="00950E62" w:rsidP="00F336A5">
            <w:pPr>
              <w:spacing w:line="360" w:lineRule="auto"/>
              <w:rPr>
                <w:b/>
                <w:szCs w:val="24"/>
              </w:rPr>
            </w:pPr>
          </w:p>
        </w:tc>
      </w:tr>
      <w:bookmarkEnd w:id="1"/>
    </w:tbl>
    <w:p w14:paraId="3879ACE1" w14:textId="77777777" w:rsidR="00F336A5" w:rsidRDefault="00F336A5" w:rsidP="00F336A5">
      <w:pPr>
        <w:jc w:val="center"/>
        <w:rPr>
          <w:szCs w:val="24"/>
        </w:rPr>
      </w:pPr>
    </w:p>
    <w:p w14:paraId="4E61B336" w14:textId="77777777" w:rsidR="00CF36F3" w:rsidRDefault="00950E62" w:rsidP="00950E62">
      <w:pPr>
        <w:rPr>
          <w:b/>
          <w:sz w:val="28"/>
          <w:szCs w:val="28"/>
        </w:rPr>
      </w:pPr>
      <w:r w:rsidRPr="00950E62">
        <w:rPr>
          <w:b/>
          <w:sz w:val="28"/>
          <w:szCs w:val="28"/>
        </w:rPr>
        <w:t xml:space="preserve">Please explain in detail how the product is produced.   </w:t>
      </w:r>
    </w:p>
    <w:p w14:paraId="60BD7D57" w14:textId="4B567209" w:rsidR="00950E62" w:rsidRPr="00CF36F3" w:rsidRDefault="00950E62" w:rsidP="00950E62">
      <w:pPr>
        <w:rPr>
          <w:bCs/>
          <w:i/>
          <w:iCs/>
          <w:sz w:val="28"/>
          <w:szCs w:val="28"/>
        </w:rPr>
      </w:pPr>
      <w:r w:rsidRPr="00CF36F3">
        <w:rPr>
          <w:bCs/>
          <w:i/>
          <w:iCs/>
          <w:sz w:val="28"/>
          <w:szCs w:val="28"/>
        </w:rPr>
        <w:t xml:space="preserve">Include </w:t>
      </w:r>
      <w:r w:rsidRPr="00CF36F3">
        <w:rPr>
          <w:bCs/>
          <w:i/>
          <w:iCs/>
          <w:sz w:val="28"/>
          <w:szCs w:val="28"/>
          <w:u w:val="single"/>
        </w:rPr>
        <w:t>time</w:t>
      </w:r>
      <w:r w:rsidRPr="00CF36F3">
        <w:rPr>
          <w:bCs/>
          <w:i/>
          <w:iCs/>
          <w:sz w:val="28"/>
          <w:szCs w:val="28"/>
        </w:rPr>
        <w:t xml:space="preserve"> and </w:t>
      </w:r>
      <w:r w:rsidRPr="00CF36F3">
        <w:rPr>
          <w:bCs/>
          <w:i/>
          <w:iCs/>
          <w:sz w:val="28"/>
          <w:szCs w:val="28"/>
          <w:u w:val="single"/>
        </w:rPr>
        <w:t>temperatures</w:t>
      </w:r>
      <w:r w:rsidRPr="00CF36F3">
        <w:rPr>
          <w:bCs/>
          <w:i/>
          <w:iCs/>
          <w:sz w:val="28"/>
          <w:szCs w:val="28"/>
        </w:rPr>
        <w:t xml:space="preserve"> as well as how the ingredients are assembled to complete the product.</w:t>
      </w:r>
    </w:p>
    <w:p w14:paraId="607E6731" w14:textId="77777777" w:rsidR="00950E62" w:rsidRDefault="00950E62" w:rsidP="00950E62">
      <w:pPr>
        <w:rPr>
          <w:b/>
          <w:szCs w:val="24"/>
        </w:rPr>
      </w:pPr>
    </w:p>
    <w:p w14:paraId="6C49B4EA" w14:textId="0BFBFE14" w:rsidR="00950E62" w:rsidRDefault="00950E62" w:rsidP="00950E62">
      <w:pPr>
        <w:spacing w:after="240"/>
        <w:rPr>
          <w:b/>
          <w:szCs w:val="24"/>
        </w:rPr>
      </w:pPr>
      <w:r>
        <w:rPr>
          <w:b/>
          <w:szCs w:val="24"/>
        </w:rPr>
        <w:t xml:space="preserve">Production Process </w:t>
      </w:r>
      <w:r w:rsidRPr="00950E62">
        <w:rPr>
          <w:bCs/>
          <w:szCs w:val="24"/>
        </w:rPr>
        <w:t xml:space="preserve">[please use steps that are involved </w:t>
      </w:r>
      <w:r>
        <w:rPr>
          <w:bCs/>
          <w:szCs w:val="24"/>
        </w:rPr>
        <w:t>in preparing</w:t>
      </w:r>
      <w:r w:rsidRPr="00950E62">
        <w:rPr>
          <w:bCs/>
          <w:szCs w:val="24"/>
        </w:rPr>
        <w:t xml:space="preserve"> the product, </w:t>
      </w:r>
      <w:r>
        <w:rPr>
          <w:bCs/>
          <w:szCs w:val="24"/>
        </w:rPr>
        <w:t>for example, Step</w:t>
      </w:r>
      <w:r w:rsidRPr="00950E62">
        <w:rPr>
          <w:bCs/>
          <w:szCs w:val="24"/>
        </w:rPr>
        <w:t xml:space="preserve"> 1, </w:t>
      </w:r>
      <w:r>
        <w:rPr>
          <w:bCs/>
          <w:szCs w:val="24"/>
        </w:rPr>
        <w:t xml:space="preserve">Step </w:t>
      </w:r>
      <w:r w:rsidRPr="00950E62">
        <w:rPr>
          <w:bCs/>
          <w:szCs w:val="24"/>
        </w:rPr>
        <w:t xml:space="preserve">2, </w:t>
      </w:r>
      <w:r>
        <w:rPr>
          <w:bCs/>
          <w:szCs w:val="24"/>
        </w:rPr>
        <w:t xml:space="preserve">Step </w:t>
      </w:r>
      <w:r w:rsidRPr="00950E62">
        <w:rPr>
          <w:bCs/>
          <w:szCs w:val="24"/>
        </w:rPr>
        <w:t>3, … etc.]</w:t>
      </w:r>
      <w:r>
        <w:rPr>
          <w:b/>
          <w:szCs w:val="24"/>
        </w:rPr>
        <w:t>:</w:t>
      </w:r>
    </w:p>
    <w:tbl>
      <w:tblPr>
        <w:tblStyle w:val="TableGrid"/>
        <w:tblW w:w="0" w:type="auto"/>
        <w:tblLook w:val="04A0" w:firstRow="1" w:lastRow="0" w:firstColumn="1" w:lastColumn="0" w:noHBand="0" w:noVBand="1"/>
      </w:tblPr>
      <w:tblGrid>
        <w:gridCol w:w="9350"/>
      </w:tblGrid>
      <w:tr w:rsidR="00950E62" w14:paraId="7C0F0BDF" w14:textId="77777777" w:rsidTr="00950E62">
        <w:tc>
          <w:tcPr>
            <w:tcW w:w="9350" w:type="dxa"/>
          </w:tcPr>
          <w:p w14:paraId="1380F73C" w14:textId="77777777" w:rsidR="00950E62" w:rsidRDefault="00950E62"/>
          <w:p w14:paraId="7BB5D5C2" w14:textId="77777777" w:rsidR="00950E62" w:rsidRDefault="00950E62"/>
          <w:p w14:paraId="04A4BA94" w14:textId="77777777" w:rsidR="00950E62" w:rsidRDefault="00950E62"/>
          <w:p w14:paraId="2BF28D28" w14:textId="77777777" w:rsidR="00950E62" w:rsidRDefault="00950E62"/>
          <w:p w14:paraId="7F4BCC32" w14:textId="77777777" w:rsidR="00950E62" w:rsidRDefault="00950E62"/>
          <w:p w14:paraId="16A80DC3" w14:textId="77777777" w:rsidR="00950E62" w:rsidRDefault="00950E62"/>
          <w:p w14:paraId="3FAD9432" w14:textId="77777777" w:rsidR="00950E62" w:rsidRDefault="00950E62"/>
          <w:p w14:paraId="06509816" w14:textId="77777777" w:rsidR="00950E62" w:rsidRDefault="00950E62"/>
          <w:p w14:paraId="2B340BB0" w14:textId="77777777" w:rsidR="00950E62" w:rsidRDefault="00950E62"/>
          <w:p w14:paraId="581E18FD" w14:textId="77777777" w:rsidR="00950E62" w:rsidRDefault="00950E62"/>
          <w:p w14:paraId="57DF0426" w14:textId="77777777" w:rsidR="00950E62" w:rsidRDefault="00950E62"/>
          <w:p w14:paraId="5491AC15" w14:textId="77777777" w:rsidR="00950E62" w:rsidRDefault="00950E62"/>
          <w:p w14:paraId="29C17D0C" w14:textId="7EE6F5DC" w:rsidR="00950E62" w:rsidRDefault="00950E62"/>
          <w:p w14:paraId="7D72F8EF" w14:textId="3EC4E2BC" w:rsidR="00950E62" w:rsidRDefault="00950E62"/>
          <w:p w14:paraId="223B0E28" w14:textId="4E9ACF6D" w:rsidR="00950E62" w:rsidRDefault="00950E62"/>
          <w:p w14:paraId="24145999" w14:textId="3BBE039F" w:rsidR="00950E62" w:rsidRDefault="00950E62"/>
          <w:p w14:paraId="039DB7B8" w14:textId="5D4F0D58" w:rsidR="00950E62" w:rsidRDefault="00950E62"/>
          <w:p w14:paraId="3CBFDF22" w14:textId="27DFDFFD" w:rsidR="00950E62" w:rsidRDefault="00950E62"/>
          <w:p w14:paraId="52A0AF12" w14:textId="79692E49" w:rsidR="00950E62" w:rsidRDefault="00950E62"/>
          <w:p w14:paraId="5321A42C" w14:textId="4CA41D5A" w:rsidR="00950E62" w:rsidRDefault="00950E62"/>
          <w:p w14:paraId="4F06D8B7" w14:textId="54B4C836" w:rsidR="00950E62" w:rsidRDefault="00950E62"/>
          <w:p w14:paraId="36719064" w14:textId="5158C344" w:rsidR="00950E62" w:rsidRDefault="00950E62"/>
          <w:p w14:paraId="5547E570" w14:textId="77777777" w:rsidR="00DA03B7" w:rsidRDefault="00DA03B7"/>
          <w:p w14:paraId="1B545DF8" w14:textId="0EA5BA5B" w:rsidR="00950E62" w:rsidRDefault="00950E62"/>
          <w:p w14:paraId="06EADE93" w14:textId="7B6952A3" w:rsidR="00950E62" w:rsidRDefault="00950E62"/>
          <w:p w14:paraId="129441FC" w14:textId="5CB4234E" w:rsidR="00950E62" w:rsidRDefault="00950E62"/>
          <w:p w14:paraId="05BB6179" w14:textId="00971549" w:rsidR="00950E62" w:rsidRDefault="00950E62"/>
          <w:p w14:paraId="3F183915" w14:textId="1F52B0E0" w:rsidR="00950E62" w:rsidRDefault="00950E62"/>
          <w:p w14:paraId="425842F0" w14:textId="4F0CC88E" w:rsidR="00950E62" w:rsidRDefault="00950E62"/>
          <w:p w14:paraId="3876C17C" w14:textId="3EE979FA" w:rsidR="00950E62" w:rsidRDefault="00950E62"/>
          <w:p w14:paraId="1DF9540C" w14:textId="011A1D3D" w:rsidR="00950E62" w:rsidRDefault="00950E62"/>
          <w:p w14:paraId="61E06E92" w14:textId="79FEC6D4" w:rsidR="00950E62" w:rsidRDefault="00950E62"/>
          <w:p w14:paraId="3E1EBEFB" w14:textId="3C9188B6" w:rsidR="00950E62" w:rsidRDefault="00950E62"/>
          <w:p w14:paraId="39151CA9" w14:textId="77777777" w:rsidR="00950E62" w:rsidRDefault="00950E62"/>
          <w:p w14:paraId="448D4EA6" w14:textId="45DE52D1" w:rsidR="00950E62" w:rsidRDefault="00950E62"/>
        </w:tc>
      </w:tr>
    </w:tbl>
    <w:p w14:paraId="0252E9B0" w14:textId="18E533B7" w:rsidR="00D36719" w:rsidRDefault="00D36719"/>
    <w:p w14:paraId="6271227C" w14:textId="2944E9A2" w:rsidR="00E72B1C" w:rsidRDefault="00E72B1C"/>
    <w:p w14:paraId="53C3A59F" w14:textId="1E931F41" w:rsidR="00E72B1C" w:rsidRDefault="00E72B1C">
      <w:pPr>
        <w:rPr>
          <w:b/>
          <w:bCs/>
          <w:sz w:val="28"/>
          <w:szCs w:val="28"/>
        </w:rPr>
      </w:pPr>
      <w:r w:rsidRPr="00E72B1C">
        <w:rPr>
          <w:b/>
          <w:bCs/>
          <w:sz w:val="28"/>
          <w:szCs w:val="28"/>
        </w:rPr>
        <w:t>Acknowledgments</w:t>
      </w:r>
    </w:p>
    <w:p w14:paraId="0D22B2E5" w14:textId="0735AA1A" w:rsidR="00E72B1C" w:rsidRDefault="00E72B1C">
      <w:pPr>
        <w:rPr>
          <w:b/>
          <w:bCs/>
          <w:sz w:val="28"/>
          <w:szCs w:val="28"/>
        </w:rPr>
      </w:pPr>
    </w:p>
    <w:p w14:paraId="30CB4FAF" w14:textId="7495DE3B" w:rsidR="00E72B1C" w:rsidRDefault="00E72B1C" w:rsidP="00E72B1C">
      <w:pPr>
        <w:rPr>
          <w:i/>
          <w:iCs/>
          <w:szCs w:val="24"/>
        </w:rPr>
      </w:pPr>
      <w:r w:rsidRPr="00E72B1C">
        <w:rPr>
          <w:i/>
          <w:iCs/>
          <w:szCs w:val="24"/>
        </w:rPr>
        <w:t xml:space="preserve">I hereby acknowledge that </w:t>
      </w:r>
      <w:proofErr w:type="gramStart"/>
      <w:r w:rsidRPr="00E72B1C">
        <w:rPr>
          <w:i/>
          <w:iCs/>
          <w:szCs w:val="24"/>
        </w:rPr>
        <w:t>all of</w:t>
      </w:r>
      <w:proofErr w:type="gramEnd"/>
      <w:r w:rsidRPr="00E72B1C">
        <w:rPr>
          <w:i/>
          <w:iCs/>
          <w:szCs w:val="24"/>
        </w:rPr>
        <w:t xml:space="preserve"> the information provided in this form is accurate to the best of my knowledge. I also acknowledge that if any information is missing or is not accurate as reported on this form, or if there is any change from the stated information on this form (e.g., change in product recipe, processing procedure, container size, etc.), I will notify </w:t>
      </w:r>
      <w:r>
        <w:rPr>
          <w:i/>
          <w:iCs/>
          <w:szCs w:val="24"/>
        </w:rPr>
        <w:t>UIUC</w:t>
      </w:r>
      <w:r w:rsidRPr="00E72B1C">
        <w:rPr>
          <w:i/>
          <w:iCs/>
          <w:szCs w:val="24"/>
        </w:rPr>
        <w:t xml:space="preserve"> Food Science </w:t>
      </w:r>
      <w:r>
        <w:rPr>
          <w:i/>
          <w:iCs/>
          <w:szCs w:val="24"/>
        </w:rPr>
        <w:t xml:space="preserve">and Human Nutrition </w:t>
      </w:r>
      <w:r w:rsidRPr="00E72B1C">
        <w:rPr>
          <w:i/>
          <w:iCs/>
          <w:szCs w:val="24"/>
        </w:rPr>
        <w:t>Extension as soon as I learn of these changes and request a revision of the process approval.</w:t>
      </w:r>
    </w:p>
    <w:p w14:paraId="347B6A4E" w14:textId="7DAA0953" w:rsidR="00E72B1C" w:rsidRDefault="00E72B1C" w:rsidP="00E72B1C">
      <w:pPr>
        <w:rPr>
          <w:i/>
          <w:iCs/>
          <w:szCs w:val="24"/>
        </w:rPr>
      </w:pPr>
    </w:p>
    <w:p w14:paraId="7F34B0EE" w14:textId="23749D5D" w:rsidR="00E72B1C" w:rsidRDefault="00E72B1C" w:rsidP="00E72B1C">
      <w:pPr>
        <w:rPr>
          <w:i/>
          <w:iCs/>
          <w:szCs w:val="24"/>
        </w:rPr>
      </w:pPr>
    </w:p>
    <w:p w14:paraId="4BC5B8D9" w14:textId="4F9957CD" w:rsidR="00E72B1C" w:rsidRPr="00E72B1C" w:rsidRDefault="00E72B1C" w:rsidP="00E72B1C">
      <w:pPr>
        <w:rPr>
          <w:szCs w:val="24"/>
        </w:rPr>
      </w:pPr>
      <w:r>
        <w:rPr>
          <w:i/>
          <w:iCs/>
          <w:szCs w:val="24"/>
        </w:rPr>
        <w:t>_______________________________________</w:t>
      </w:r>
      <w:r>
        <w:rPr>
          <w:szCs w:val="24"/>
        </w:rPr>
        <w:t xml:space="preserve"> (signed)</w:t>
      </w:r>
    </w:p>
    <w:p w14:paraId="7768C21C" w14:textId="0988A7B9" w:rsidR="00E72B1C" w:rsidRDefault="00E72B1C" w:rsidP="00E72B1C">
      <w:pPr>
        <w:rPr>
          <w:b/>
          <w:bCs/>
          <w:szCs w:val="24"/>
        </w:rPr>
      </w:pPr>
      <w:r w:rsidRPr="00E72B1C">
        <w:rPr>
          <w:b/>
          <w:bCs/>
          <w:szCs w:val="24"/>
        </w:rPr>
        <w:t>Owner/Processor Signature</w:t>
      </w:r>
    </w:p>
    <w:p w14:paraId="5A9723BF" w14:textId="77777777" w:rsidR="00E72B1C" w:rsidRDefault="00E72B1C" w:rsidP="00E72B1C">
      <w:pPr>
        <w:rPr>
          <w:b/>
          <w:bCs/>
          <w:szCs w:val="24"/>
        </w:rPr>
      </w:pPr>
    </w:p>
    <w:p w14:paraId="35B26E0B" w14:textId="14E0B8DC" w:rsidR="00E72B1C" w:rsidRPr="00E72B1C" w:rsidRDefault="00E72B1C" w:rsidP="00E72B1C">
      <w:pPr>
        <w:rPr>
          <w:szCs w:val="24"/>
        </w:rPr>
      </w:pPr>
      <w:r>
        <w:rPr>
          <w:i/>
          <w:iCs/>
          <w:szCs w:val="24"/>
        </w:rPr>
        <w:t>_______________________________________</w:t>
      </w:r>
      <w:r>
        <w:rPr>
          <w:szCs w:val="24"/>
        </w:rPr>
        <w:t xml:space="preserve"> (Type)</w:t>
      </w:r>
      <w:r>
        <w:rPr>
          <w:szCs w:val="24"/>
        </w:rPr>
        <w:tab/>
      </w:r>
      <w:r>
        <w:rPr>
          <w:szCs w:val="24"/>
        </w:rPr>
        <w:tab/>
      </w:r>
      <w:proofErr w:type="gramStart"/>
      <w:r>
        <w:rPr>
          <w:szCs w:val="24"/>
        </w:rPr>
        <w:t>Date:_</w:t>
      </w:r>
      <w:proofErr w:type="gramEnd"/>
      <w:r>
        <w:rPr>
          <w:szCs w:val="24"/>
        </w:rPr>
        <w:t>________________</w:t>
      </w:r>
    </w:p>
    <w:p w14:paraId="12E7FD52" w14:textId="24019BE5" w:rsidR="00E72B1C" w:rsidRPr="00E72B1C" w:rsidRDefault="00E72B1C" w:rsidP="00E72B1C">
      <w:pPr>
        <w:rPr>
          <w:b/>
          <w:bCs/>
          <w:szCs w:val="24"/>
        </w:rPr>
      </w:pPr>
      <w:r w:rsidRPr="00E72B1C">
        <w:rPr>
          <w:b/>
          <w:bCs/>
          <w:szCs w:val="24"/>
        </w:rPr>
        <w:t xml:space="preserve">Owner/Processor </w:t>
      </w:r>
      <w:r>
        <w:rPr>
          <w:b/>
          <w:bCs/>
          <w:szCs w:val="24"/>
        </w:rPr>
        <w:t>Name</w:t>
      </w:r>
    </w:p>
    <w:sectPr w:rsidR="00E72B1C" w:rsidRPr="00E72B1C" w:rsidSect="00DA03B7">
      <w:headerReference w:type="even" r:id="rId6"/>
      <w:headerReference w:type="default" r:id="rId7"/>
      <w:footerReference w:type="even" r:id="rId8"/>
      <w:footerReference w:type="default" r:id="rId9"/>
      <w:headerReference w:type="first" r:id="rId10"/>
      <w:footerReference w:type="first" r:id="rId11"/>
      <w:pgSz w:w="12240" w:h="15840"/>
      <w:pgMar w:top="207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569DFE" w14:textId="77777777" w:rsidR="00712340" w:rsidRDefault="00712340" w:rsidP="00F336A5">
      <w:r>
        <w:separator/>
      </w:r>
    </w:p>
  </w:endnote>
  <w:endnote w:type="continuationSeparator" w:id="0">
    <w:p w14:paraId="70701A21" w14:textId="77777777" w:rsidR="00712340" w:rsidRDefault="00712340" w:rsidP="00F336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FD192" w14:textId="77777777" w:rsidR="00F336A5" w:rsidRDefault="00F336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8B912" w14:textId="77777777" w:rsidR="00F336A5" w:rsidRDefault="00F336A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035C22" w14:textId="77777777" w:rsidR="00F336A5" w:rsidRDefault="00F336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A3A8C1" w14:textId="77777777" w:rsidR="00712340" w:rsidRDefault="00712340" w:rsidP="00F336A5">
      <w:r>
        <w:separator/>
      </w:r>
    </w:p>
  </w:footnote>
  <w:footnote w:type="continuationSeparator" w:id="0">
    <w:p w14:paraId="3CBF44E6" w14:textId="77777777" w:rsidR="00712340" w:rsidRDefault="00712340" w:rsidP="00F336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8512D0" w14:textId="77777777" w:rsidR="00F336A5" w:rsidRDefault="00F336A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025219" w14:textId="1227F7BA" w:rsidR="00F336A5" w:rsidRDefault="004D3FED" w:rsidP="00F336A5">
    <w:pPr>
      <w:pStyle w:val="Header"/>
      <w:jc w:val="right"/>
    </w:pPr>
    <w:r w:rsidRPr="004D3FED">
      <w:t>Product</w:t>
    </w:r>
    <w:r w:rsidR="00950E62">
      <w:t>ion</w:t>
    </w:r>
    <w:r w:rsidRPr="004D3FED">
      <w:t xml:space="preserve"> </w:t>
    </w:r>
    <w:r w:rsidR="00950E62" w:rsidRPr="00F336A5">
      <w:t xml:space="preserve">Process </w:t>
    </w:r>
    <w:r w:rsidR="00F336A5" w:rsidRPr="00F336A5">
      <w:t>Form</w:t>
    </w:r>
    <w:r w:rsidR="00B64D05">
      <w:t xml:space="preserve"> </w:t>
    </w:r>
    <w:r w:rsidR="00B64D05" w:rsidRPr="00B64D05">
      <w:t>(Form C)</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303B3" w14:textId="66C96DD2" w:rsidR="00F336A5" w:rsidRDefault="00DA03B7">
    <w:pPr>
      <w:pStyle w:val="Header"/>
    </w:pPr>
    <w:r w:rsidRPr="00F66548">
      <mc:AlternateContent>
        <mc:Choice Requires="wpg">
          <w:drawing>
            <wp:anchor distT="0" distB="0" distL="114300" distR="114300" simplePos="0" relativeHeight="251659264" behindDoc="0" locked="0" layoutInCell="1" allowOverlap="1" wp14:anchorId="588706DA" wp14:editId="4F1EC9D0">
              <wp:simplePos x="0" y="0"/>
              <wp:positionH relativeFrom="column">
                <wp:posOffset>0</wp:posOffset>
              </wp:positionH>
              <wp:positionV relativeFrom="paragraph">
                <wp:posOffset>0</wp:posOffset>
              </wp:positionV>
              <wp:extent cx="3474720" cy="548640"/>
              <wp:effectExtent l="0" t="0" r="0" b="3810"/>
              <wp:wrapNone/>
              <wp:docPr id="7" name="Group 6">
                <a:extLst xmlns:a="http://schemas.openxmlformats.org/drawingml/2006/main">
                  <a:ext uri="{FF2B5EF4-FFF2-40B4-BE49-F238E27FC236}">
                    <a16:creationId xmlns:a16="http://schemas.microsoft.com/office/drawing/2014/main" id="{082E2AA5-3F5C-4A20-9552-DE91D3A2A857}"/>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3474720" cy="548640"/>
                        <a:chOff x="0" y="0"/>
                        <a:chExt cx="5300921" cy="838215"/>
                      </a:xfrm>
                    </wpg:grpSpPr>
                    <pic:pic xmlns:pic="http://schemas.openxmlformats.org/drawingml/2006/picture">
                      <pic:nvPicPr>
                        <pic:cNvPr id="2" name="Picture 2" descr="A picture containing text, orange&#10;&#10;Description automatically generated">
                          <a:extLst>
                            <a:ext uri="{FF2B5EF4-FFF2-40B4-BE49-F238E27FC236}">
                              <a16:creationId xmlns:a16="http://schemas.microsoft.com/office/drawing/2014/main" id="{FB148770-AC32-4293-B6D2-83B9E5E78D5C}"/>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1" y="342915"/>
                          <a:ext cx="5191760" cy="495300"/>
                        </a:xfrm>
                        <a:prstGeom prst="rect">
                          <a:avLst/>
                        </a:prstGeom>
                      </pic:spPr>
                    </pic:pic>
                    <pic:pic xmlns:pic="http://schemas.openxmlformats.org/drawingml/2006/picture">
                      <pic:nvPicPr>
                        <pic:cNvPr id="3" name="Picture 3">
                          <a:extLst>
                            <a:ext uri="{FF2B5EF4-FFF2-40B4-BE49-F238E27FC236}">
                              <a16:creationId xmlns:a16="http://schemas.microsoft.com/office/drawing/2014/main" id="{FB321720-961F-4A85-B29D-5F0C9F065100}"/>
                            </a:ext>
                          </a:extLst>
                        </pic:cNvPr>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5300921" cy="31434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488F90F" id="Group 6" o:spid="_x0000_s1026" style="position:absolute;margin-left:0;margin-top:0;width:273.6pt;height:43.2pt;z-index:251659264;mso-width-relative:margin;mso-height-relative:margin" coordsize="53009,8382" o:gfxdata="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&#1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A picture containing text, orange&#10;&#10;Description automatically generated" style="position:absolute;top:3429;width:51917;height:49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">
                <v:imagedata r:id="rId3" o:title="A picture containing text, orange&#10;&#10;Description automatically generated"/>
              </v:shape>
              <v:shape id="Picture 3" o:spid="_x0000_s1028" type="#_x0000_t75" style="position:absolute;width:53009;height:3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">
                <v:imagedata r:id="rId4" o:title=""/>
              </v:shape>
            </v:group>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WyMDcyNzE2tzA3tzRQ0lEKTi0uzszPAykwqgUAnU1slCwAAAA="/>
  </w:docVars>
  <w:rsids>
    <w:rsidRoot w:val="00F336A5"/>
    <w:rsid w:val="000811E4"/>
    <w:rsid w:val="001E2817"/>
    <w:rsid w:val="004D3FED"/>
    <w:rsid w:val="00564ADE"/>
    <w:rsid w:val="00712340"/>
    <w:rsid w:val="00950E62"/>
    <w:rsid w:val="00B64D05"/>
    <w:rsid w:val="00C47895"/>
    <w:rsid w:val="00CF36F3"/>
    <w:rsid w:val="00D36719"/>
    <w:rsid w:val="00DA03B7"/>
    <w:rsid w:val="00E72B1C"/>
    <w:rsid w:val="00F336A5"/>
    <w:rsid w:val="00FF4B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DB1C3"/>
  <w15:chartTrackingRefBased/>
  <w15:docId w15:val="{483D3C6A-8111-43DF-BE65-56091AA9ED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36A5"/>
    <w:pPr>
      <w:spacing w:after="0" w:line="240" w:lineRule="auto"/>
    </w:pPr>
    <w:rPr>
      <w:rFonts w:eastAsiaTheme="minorEastAsia"/>
      <w:sz w:val="24"/>
      <w:szCs w:val="20"/>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336A5"/>
    <w:pPr>
      <w:spacing w:after="0" w:line="240" w:lineRule="auto"/>
    </w:pPr>
    <w:rPr>
      <w:rFonts w:eastAsiaTheme="minorEastAsia"/>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336A5"/>
    <w:pPr>
      <w:tabs>
        <w:tab w:val="center" w:pos="4680"/>
        <w:tab w:val="right" w:pos="9360"/>
      </w:tabs>
    </w:pPr>
  </w:style>
  <w:style w:type="character" w:customStyle="1" w:styleId="HeaderChar">
    <w:name w:val="Header Char"/>
    <w:basedOn w:val="DefaultParagraphFont"/>
    <w:link w:val="Header"/>
    <w:uiPriority w:val="99"/>
    <w:rsid w:val="00F336A5"/>
    <w:rPr>
      <w:rFonts w:eastAsiaTheme="minorEastAsia"/>
      <w:sz w:val="24"/>
      <w:szCs w:val="20"/>
      <w:lang w:eastAsia="ja-JP"/>
    </w:rPr>
  </w:style>
  <w:style w:type="paragraph" w:styleId="Footer">
    <w:name w:val="footer"/>
    <w:basedOn w:val="Normal"/>
    <w:link w:val="FooterChar"/>
    <w:uiPriority w:val="99"/>
    <w:unhideWhenUsed/>
    <w:rsid w:val="00F336A5"/>
    <w:pPr>
      <w:tabs>
        <w:tab w:val="center" w:pos="4680"/>
        <w:tab w:val="right" w:pos="9360"/>
      </w:tabs>
    </w:pPr>
  </w:style>
  <w:style w:type="character" w:customStyle="1" w:styleId="FooterChar">
    <w:name w:val="Footer Char"/>
    <w:basedOn w:val="DefaultParagraphFont"/>
    <w:link w:val="Footer"/>
    <w:uiPriority w:val="99"/>
    <w:rsid w:val="00F336A5"/>
    <w:rPr>
      <w:rFonts w:eastAsiaTheme="minorEastAsia"/>
      <w:sz w:val="24"/>
      <w:szCs w:val="2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1976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customXml" Target="../customXml/item3.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5" Type="http://schemas.openxmlformats.org/officeDocument/2006/relationships/customXml" Target="../customXml/item2.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customXml" Target="../customXml/item1.xml"/></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tmp"/><Relationship Id="rId1" Type="http://schemas.openxmlformats.org/officeDocument/2006/relationships/image" Target="media/image1.tmp"/><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5CC5389F5BA01438CF407A2680DB2A7" ma:contentTypeVersion="13" ma:contentTypeDescription="Create a new document." ma:contentTypeScope="" ma:versionID="a1399a50bd504f54c62520b8aa311078">
  <xsd:schema xmlns:xsd="http://www.w3.org/2001/XMLSchema" xmlns:xs="http://www.w3.org/2001/XMLSchema" xmlns:p="http://schemas.microsoft.com/office/2006/metadata/properties" xmlns:ns2="6fd46bc6-34ea-47b3-a613-03a5f60b7f23" xmlns:ns3="e8547848-e102-46c1-8562-b0febe6eae29" targetNamespace="http://schemas.microsoft.com/office/2006/metadata/properties" ma:root="true" ma:fieldsID="e589b582fda5ea32f5d9c2314e3b6b49" ns2:_="" ns3:_="">
    <xsd:import namespace="6fd46bc6-34ea-47b3-a613-03a5f60b7f23"/>
    <xsd:import namespace="e8547848-e102-46c1-8562-b0febe6eae2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d46bc6-34ea-47b3-a613-03a5f60b7f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8547848-e102-46c1-8562-b0febe6eae2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B61B21B-2437-4A18-9264-2349816A78B9}"/>
</file>

<file path=customXml/itemProps2.xml><?xml version="1.0" encoding="utf-8"?>
<ds:datastoreItem xmlns:ds="http://schemas.openxmlformats.org/officeDocument/2006/customXml" ds:itemID="{7C27433E-204E-40EA-8551-74A3C5BEB0D5}"/>
</file>

<file path=customXml/itemProps3.xml><?xml version="1.0" encoding="utf-8"?>
<ds:datastoreItem xmlns:ds="http://schemas.openxmlformats.org/officeDocument/2006/customXml" ds:itemID="{92F50F93-14E8-447B-93F5-711EAE3AF2A0}"/>
</file>

<file path=docProps/app.xml><?xml version="1.0" encoding="utf-8"?>
<Properties xmlns="http://schemas.openxmlformats.org/officeDocument/2006/extended-properties" xmlns:vt="http://schemas.openxmlformats.org/officeDocument/2006/docPropsVTypes">
  <Template>Normal.dotm</Template>
  <TotalTime>18</TotalTime>
  <Pages>2</Pages>
  <Words>190</Words>
  <Characters>1087</Characters>
  <Application>Microsoft Office Word</Application>
  <DocSecurity>0</DocSecurity>
  <Lines>9</Lines>
  <Paragraphs>2</Paragraphs>
  <ScaleCrop>false</ScaleCrop>
  <Company/>
  <LinksUpToDate>false</LinksUpToDate>
  <CharactersWithSpaces>1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nerjee, Pratik</dc:creator>
  <cp:keywords/>
  <dc:description/>
  <cp:lastModifiedBy>Banerjee, Pratik</cp:lastModifiedBy>
  <cp:revision>8</cp:revision>
  <dcterms:created xsi:type="dcterms:W3CDTF">2021-12-30T00:55:00Z</dcterms:created>
  <dcterms:modified xsi:type="dcterms:W3CDTF">2021-12-30T0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CC5389F5BA01438CF407A2680DB2A7</vt:lpwstr>
  </property>
</Properties>
</file>